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นาโน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(ภาคค่ำ)</w:t>
      </w:r>
      <w:r>
        <w:t xml:space="preserve"> </w:t>
      </w:r>
      <w:r>
        <w:t xml:space="preserve">เตือนอากาศแปรปรวนก่อนเย็นลง</w:t>
      </w:r>
      <w:r>
        <w:t xml:space="preserve"> </w:t>
      </w:r>
      <w:r>
        <w:t xml:space="preserve">TNN</w:t>
      </w:r>
      <w:r>
        <w:t xml:space="preserve"> </w:t>
      </w:r>
      <w:r>
        <w:t xml:space="preserve">EARTH</w:t>
      </w:r>
      <w:r>
        <w:t xml:space="preserve"> </w:t>
      </w:r>
      <w:r>
        <w:t xml:space="preserve">09-02-2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เสียงโฆษณา เสียงดนตรี สวัสดีค่ะสภาพอากาศ kanan ขา 9-13 กุมภาพันธ์นี้เริ่มหนาวกำลังค่อนข้างแรง รอบใหม่จะแผ่ลงมาปก บริเวณประเทศไทยตอนบนโดยลมหนาวมาพร้อมกับลมตะวันออกและตะวันออกเฉียงใต้ที่พัดนำความชื้นที่ มาปกคลุมอีสานตอนล่างภาคกลางตอนล่าง กรุงเทพฯปริมณฑลภาคตะวันออกรวมถึงภาคใต้ตอนบนด้วยนะคะ โรงแรมจะมีประโยชน์กับฟ้าคะนองลมกระโชกแรงและลูกเห็บเกิดขึ้นได้ค่ะจากการอุณหภูมิจะลดลง ภาคอีสานอุณหภูมิลดลงมากที่สุดนะคะประมาณ 3-5 องศาเซลเซียสก่อนภาคอื่นๆ สภาพอากาศที่เปลี่ยนแปลงด้วยนะคะ เตือนให้ระวังลื่นตกแรง ต้องหลีกเลี่ยงการอยู่ที่โล่งแจ้งหรือว่าขายต้นไม้ใหญ่และป้ายโฆษณาที่ไม่แข็งแรงนะคะ ตะวันออกเฉียงเหนือที่พัดปกคลุมนั้นจะมีกำลังแรงขึ้น จะมีฝนเพิ่มขึ้นและมีฝนตกหนัก ประมาณ 2-3 เมตรเดินเข้าเรือให้ความระมัดระวังตัวเล็กงดออกจากฝั่งธนถึงวันที่ 13 กุมภาพันธ์ สภาพอากาศแบบใด เริ่มที่ภาคเหนืออากาศเย็นกับมีหมอกในตอนเช้า อุณหภูมิจะลดลง 30 องศา 38 อุณหภูมิตำบล 60 องศาภาคอีสานอากาศเย็นถึงหนาว สำหรับภาคกลางค่ะมีของในตอนเช้าอุณหภูมิลดลงเล็กน้อยอุณหภูมิต่ำสุด อยู่ที่ 23 องศาเซลเซียส ภาคตะวันออกมีหมอกในตอนเช้าอุณหภูมิ 23 องศาเซลเซียส นอกจากนี้จะมีฝนฟ้าคะนองที่ระยองจันทบุรีและตราด ไม่มีฝนฟ้าคะนองร้อยละ 40 ของพื้นที่ นครศรีธรรมราช กำลัง ส่วนสูง 3 เมตรบริเวณที่มีฝนตกมาก ความระมัดระวัง แยกกันเดินรวมกันไว้ด้วยนะคะ ที่กรุงเทพฯตอนเช้าอุณหภูมิลดลง 25 องศาค่ะ อากาศในบ้าน อาการนะคะว่าปีนี้อุณหภูมิที่แล้วติดตามรายละเอียด ดนตรี ปี 2556 นั้นมีการสรุปว่าเป็นของเราร้อนที่สุด ปี 2559 อุณหภูมิเฉลี่ยสูงกว่าปี 2559 ซึ่งเคยเป็นปีที่ร้อนที่สุด 10.17 องศาเซลเซียสเรียกว่าทำลายสถิติอย่างทิ้งห่างทีเดียวค่ะ หน่วยงานบริการด้านสภาพอากาศของสหราชอาณาจักรคาดการณ์ว่าในปีนี้อุณหภูมิเฉลี่ยพื้นผิวโลก เพิ่มขึ้นจากช่วงก่อน ปฏิวัติอุตสาหกรรมประมาณ 1.0 34 ถึง 1.5 80 องศาเซลเซียสอุณหภูมิเฉลี่ยจะอยู่ที่ประมาณ 1.4 6 เซลเซียสจะทำลายสถิติเดิมในปีที่แล้วอีกถ้าเป็นไปได้ค่ะ ส่วนหนึ่ง ก็เป็นผลจากปรากฏการณ์เอลนีโญด้วยนะคะแต่แน่นอนค่ะว่าได้ บอลโลกของเราร้อนขึ้นเรื่อยๆสภาพอากาศสุดขั้วที่รุนแรงก็คงจะเป็น รวมไปถึงการคาดการณ์และทำนายสภาพอากาศก็จะเป็นพยานด้วยค่ะ ย้ายไปที่เม็กซิโกค่ะมีรายงานพบว่าประชากรผีเสื้อจักรพรรดิที่อพยพหนีหนาวจากแคนาดาและสหรัฐมาตราอยู่ในป่า เม็กซิโกนั้น ลดลงกว่าปีก่อนเกือบ 60 เปอร์เซ็นต์เลยค่ะ ประชากรของผีเสื้อจักรพรรดิเมจิโกเช่าฤดูหนาวในปีนี้ลดลงร้อยละ 5.3 ขาดโดยเทียบ ฤดูกาลที่แล้วผู้เ****วชาญระบุว่าประชากรที่ลดลง อุณหภูมิที่สูงขึ้น และความแห้งแล้งในพื้นที่เพาะพันธุ์ในแคนาดาและสหรัฐส่งผลให้พืชที่มีชื่อว่ามี พืชไม้ล้มลุกชนิดหนึ่งมีจำนวนลดลงโดยผีเสื้อจักรพรรดิจะชอบอาศัยอยู่บริเวณเขตร้อน ชอบวางไข่บริเวณใบของต้นมะขวิดนั่นเองค่ะ ผู้เ****วชาญในสิ่งที่เห็นถึงการใช้สารเคมีกำจัดวัชพืชและยาฆ่าแมลงในระหว่างเส้นทางอพยพด้วย ทำให้แหล่งเพาะพันธุ์ของพวกนั้นลดน้อยลงและยังส่งผลต่อสุขภาพของพวกมันด้วย สำหรับประชากรของผีเสื้อจักรพรรดิลดลงอย่างมากนะคะ ณขณะนี้กลายเป็นสัตว์ใกล้สูญพันธุ์แล้ว เสียงดนตรี วันนี้หมดเวลาแล้วนะคะสำหรับเพลงเบิร์ดคุณผู้ชมสามารถติดตามเราได้อีกหลายช่องทางทาง facebook Instagram และรายวันนี้ไปก่อนนะคะสวัสดีค่ะ เสียงดนตรี End credit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นาโน ฝึก Revoice พยากรณ์อากาศ 9 กุมภาพันธ์ 2567 (ภาคค่ำ) เตือนอากาศแปรปรวนก่อนเย็นลง TNN EARTH 09-02-24</dc:title>
  <dc:creator/>
  <cp:keywords/>
  <dcterms:created xsi:type="dcterms:W3CDTF">2025-04-02T07:18:26Z</dcterms:created>
  <dcterms:modified xsi:type="dcterms:W3CDTF">2025-04-02T07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เมษายน 2568 เวลา 13.00 น.</vt:lpwstr>
  </property>
  <property fmtid="{D5CDD505-2E9C-101B-9397-08002B2CF9AE}" pid="3" name="subtitle">
    <vt:lpwstr/>
  </property>
</Properties>
</file>